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0181F675" w14:textId="65E3EFD9" w:rsidR="001B65EE" w:rsidRPr="000856F3" w:rsidRDefault="001B65EE" w:rsidP="001C1BB8">
      <w:pPr>
        <w:rPr>
          <w:b/>
          <w:bCs/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>ispita održanog</w:t>
      </w:r>
      <w:r w:rsidR="00A22679">
        <w:rPr>
          <w:sz w:val="24"/>
          <w:szCs w:val="24"/>
          <w:lang w:val="sr-Latn-BA"/>
        </w:rPr>
        <w:t xml:space="preserve"> </w:t>
      </w:r>
      <w:r w:rsidR="000856F3">
        <w:rPr>
          <w:sz w:val="24"/>
          <w:szCs w:val="24"/>
          <w:lang w:val="sr-Latn-BA"/>
        </w:rPr>
        <w:t>21</w:t>
      </w:r>
      <w:r w:rsidR="00057879">
        <w:rPr>
          <w:sz w:val="24"/>
          <w:szCs w:val="24"/>
          <w:lang w:val="sr-Latn-BA"/>
        </w:rPr>
        <w:t>.</w:t>
      </w:r>
      <w:r w:rsidR="0020271C">
        <w:rPr>
          <w:sz w:val="24"/>
          <w:szCs w:val="24"/>
          <w:lang w:val="sr-Latn-BA"/>
        </w:rPr>
        <w:t>1</w:t>
      </w:r>
      <w:r w:rsidR="000856F3">
        <w:rPr>
          <w:sz w:val="24"/>
          <w:szCs w:val="24"/>
          <w:lang w:val="sr-Latn-BA"/>
        </w:rPr>
        <w:t>2</w:t>
      </w:r>
      <w:r w:rsidR="00810CE6">
        <w:rPr>
          <w:sz w:val="24"/>
          <w:szCs w:val="24"/>
          <w:lang w:val="sr-Latn-BA"/>
        </w:rPr>
        <w:t>.</w:t>
      </w:r>
      <w:r w:rsidR="00AC65F8">
        <w:rPr>
          <w:sz w:val="24"/>
          <w:szCs w:val="24"/>
          <w:lang w:val="sr-Latn-BA"/>
        </w:rPr>
        <w:t>202</w:t>
      </w:r>
      <w:r w:rsidR="00A0741E">
        <w:rPr>
          <w:sz w:val="24"/>
          <w:szCs w:val="24"/>
          <w:lang w:val="sr-Latn-BA"/>
        </w:rPr>
        <w:t>2</w:t>
      </w:r>
      <w:r w:rsidR="00AC65F8">
        <w:rPr>
          <w:sz w:val="24"/>
          <w:szCs w:val="24"/>
          <w:lang w:val="sr-Latn-BA"/>
        </w:rPr>
        <w:t>.</w:t>
      </w:r>
      <w:r w:rsidR="000856F3">
        <w:rPr>
          <w:sz w:val="24"/>
          <w:szCs w:val="24"/>
          <w:lang w:val="sr-Latn-BA"/>
        </w:rPr>
        <w:t xml:space="preserve"> </w:t>
      </w:r>
      <w:r w:rsidR="000856F3" w:rsidRPr="000856F3">
        <w:rPr>
          <w:b/>
          <w:bCs/>
          <w:sz w:val="24"/>
          <w:szCs w:val="24"/>
          <w:lang w:val="sr-Latn-BA"/>
        </w:rPr>
        <w:t>Upis ocjena</w:t>
      </w:r>
      <w:r w:rsidR="000856F3">
        <w:rPr>
          <w:b/>
          <w:bCs/>
          <w:sz w:val="24"/>
          <w:szCs w:val="24"/>
          <w:lang w:val="sr-Latn-BA"/>
        </w:rPr>
        <w:t xml:space="preserve"> </w:t>
      </w:r>
      <w:r w:rsidR="000856F3">
        <w:rPr>
          <w:sz w:val="24"/>
          <w:szCs w:val="24"/>
          <w:lang w:val="sr-Latn-BA"/>
        </w:rPr>
        <w:t xml:space="preserve">će se održati u </w:t>
      </w:r>
      <w:r w:rsidR="000856F3" w:rsidRPr="000856F3">
        <w:rPr>
          <w:b/>
          <w:bCs/>
          <w:sz w:val="24"/>
          <w:szCs w:val="24"/>
          <w:lang w:val="sr-Latn-BA"/>
        </w:rPr>
        <w:t>ponedeljak, 26.12.2022. u 11.30 h.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851"/>
      </w:tblGrid>
      <w:tr w:rsidR="006F20C0" w:rsidRPr="00963B41" w14:paraId="18BC62BA" w14:textId="77777777" w:rsidTr="003A1648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851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3A1648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851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3A1648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E32157" w:rsidRPr="00D928C6" w14:paraId="6CE159A0" w14:textId="77777777" w:rsidTr="0020271C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2036F" w14:textId="6DB818FD" w:rsidR="00E32157" w:rsidRDefault="000856F3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290/1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A7CFC" w14:textId="032537E0" w:rsidR="00E32157" w:rsidRDefault="000856F3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Simić Svjetl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9AA37" w14:textId="1B999D4E" w:rsidR="00E32157" w:rsidRPr="00057879" w:rsidRDefault="000856F3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7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3AB37" w14:textId="556E4E48" w:rsidR="00E32157" w:rsidRPr="00EF3D94" w:rsidRDefault="000856F3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C2F66" w14:textId="3117E35A" w:rsidR="00E32157" w:rsidRPr="00E32157" w:rsidRDefault="000856F3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9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354C4" w14:textId="65C0CA1B" w:rsidR="00E32157" w:rsidRPr="00057879" w:rsidRDefault="000856F3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7AE94" w14:textId="30166086" w:rsidR="00E32157" w:rsidRPr="00057879" w:rsidRDefault="000856F3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  <w:tr w:rsidR="000856F3" w:rsidRPr="00D928C6" w14:paraId="54801FEF" w14:textId="77777777" w:rsidTr="0020271C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5F41B" w14:textId="7A5151B3" w:rsidR="000856F3" w:rsidRDefault="000856F3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31/15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2B015" w14:textId="464B6F9B" w:rsidR="000856F3" w:rsidRDefault="000856F3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Brenjo Kseni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A14A3" w14:textId="4D416B11" w:rsidR="000856F3" w:rsidRDefault="000856F3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8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66032" w14:textId="04085D5A" w:rsidR="000856F3" w:rsidRDefault="000856F3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0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2533BB" w14:textId="12E7E807" w:rsidR="000856F3" w:rsidRDefault="000856F3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E7769" w14:textId="21004CF2" w:rsidR="000856F3" w:rsidRDefault="000856F3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7AEF7" w14:textId="2394A932" w:rsidR="000856F3" w:rsidRDefault="000856F3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  <w:tr w:rsidR="000856F3" w:rsidRPr="00D928C6" w14:paraId="5DD69E1F" w14:textId="77777777" w:rsidTr="0020271C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B5623" w14:textId="2770911B" w:rsidR="000856F3" w:rsidRDefault="000856F3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94/17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45787" w14:textId="0F10D77E" w:rsidR="000856F3" w:rsidRDefault="000856F3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Kantar Milic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EB594" w14:textId="10150F60" w:rsidR="000856F3" w:rsidRDefault="000856F3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8B8F1" w14:textId="54D49410" w:rsidR="000856F3" w:rsidRDefault="000856F3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7BEF03" w14:textId="50E47C76" w:rsidR="000856F3" w:rsidRDefault="000856F3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2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D0A6E" w14:textId="345535F2" w:rsidR="000856F3" w:rsidRDefault="000856F3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5C441" w14:textId="4403486D" w:rsidR="000856F3" w:rsidRDefault="000856F3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</w:tbl>
    <w:p w14:paraId="1E27C4C4" w14:textId="42D2CF70" w:rsidR="00A0741E" w:rsidRDefault="00A0741E" w:rsidP="004C7C79">
      <w:pPr>
        <w:rPr>
          <w:sz w:val="24"/>
          <w:szCs w:val="24"/>
          <w:lang w:val="sr-Latn-BA"/>
        </w:rPr>
      </w:pPr>
    </w:p>
    <w:sectPr w:rsidR="00A0741E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856F3"/>
    <w:rsid w:val="00092219"/>
    <w:rsid w:val="000A3A84"/>
    <w:rsid w:val="000C3C58"/>
    <w:rsid w:val="000C4811"/>
    <w:rsid w:val="000C7105"/>
    <w:rsid w:val="000E39D3"/>
    <w:rsid w:val="000F51EC"/>
    <w:rsid w:val="00105D9B"/>
    <w:rsid w:val="00114090"/>
    <w:rsid w:val="00123A85"/>
    <w:rsid w:val="00126803"/>
    <w:rsid w:val="001334EA"/>
    <w:rsid w:val="00152E82"/>
    <w:rsid w:val="0016262C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71C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D3C9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D652E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0B91"/>
    <w:rsid w:val="006436C4"/>
    <w:rsid w:val="00655098"/>
    <w:rsid w:val="00665300"/>
    <w:rsid w:val="00670505"/>
    <w:rsid w:val="006752AA"/>
    <w:rsid w:val="00680A34"/>
    <w:rsid w:val="00692CD7"/>
    <w:rsid w:val="00694F5A"/>
    <w:rsid w:val="006A23F0"/>
    <w:rsid w:val="006A7CBE"/>
    <w:rsid w:val="006B4AF8"/>
    <w:rsid w:val="006C08ED"/>
    <w:rsid w:val="006C2977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90271"/>
    <w:rsid w:val="007952C5"/>
    <w:rsid w:val="00795546"/>
    <w:rsid w:val="0079707B"/>
    <w:rsid w:val="007A587A"/>
    <w:rsid w:val="007A7E50"/>
    <w:rsid w:val="007B4415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1D4E"/>
    <w:rsid w:val="00A0741E"/>
    <w:rsid w:val="00A1340F"/>
    <w:rsid w:val="00A16452"/>
    <w:rsid w:val="00A22679"/>
    <w:rsid w:val="00A43AF3"/>
    <w:rsid w:val="00A50497"/>
    <w:rsid w:val="00A50DB5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C7822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0513C"/>
    <w:rsid w:val="00C10D86"/>
    <w:rsid w:val="00C235F0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B48E2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53A2F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C55E5"/>
    <w:rsid w:val="00DE6EB0"/>
    <w:rsid w:val="00E03D11"/>
    <w:rsid w:val="00E04A89"/>
    <w:rsid w:val="00E102A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A12E4"/>
    <w:rsid w:val="00EA3CBD"/>
    <w:rsid w:val="00EB531A"/>
    <w:rsid w:val="00EC45FD"/>
    <w:rsid w:val="00EF010B"/>
    <w:rsid w:val="00EF04D6"/>
    <w:rsid w:val="00EF1300"/>
    <w:rsid w:val="00EF375C"/>
    <w:rsid w:val="00EF3D94"/>
    <w:rsid w:val="00EF5CCE"/>
    <w:rsid w:val="00F0471A"/>
    <w:rsid w:val="00F13FDC"/>
    <w:rsid w:val="00F16A00"/>
    <w:rsid w:val="00F17717"/>
    <w:rsid w:val="00F216F9"/>
    <w:rsid w:val="00F35B9D"/>
    <w:rsid w:val="00F53E50"/>
    <w:rsid w:val="00F64CBA"/>
    <w:rsid w:val="00F71F74"/>
    <w:rsid w:val="00F73874"/>
    <w:rsid w:val="00F77460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32</cp:revision>
  <cp:lastPrinted>2019-11-14T16:12:00Z</cp:lastPrinted>
  <dcterms:created xsi:type="dcterms:W3CDTF">2021-10-04T06:44:00Z</dcterms:created>
  <dcterms:modified xsi:type="dcterms:W3CDTF">2022-12-23T15:15:00Z</dcterms:modified>
</cp:coreProperties>
</file>